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9F922" w14:textId="54373C3D" w:rsidR="00595416" w:rsidRDefault="0057609B">
      <w:pPr>
        <w:pStyle w:val="Heading"/>
        <w:rPr>
          <w:noProof/>
          <w:sz w:val="36"/>
          <w:szCs w:val="36"/>
        </w:rPr>
      </w:pPr>
      <w:r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1753338A" wp14:editId="2C2E0D5F">
            <wp:simplePos x="0" y="0"/>
            <wp:positionH relativeFrom="column">
              <wp:posOffset>2304371</wp:posOffset>
            </wp:positionH>
            <wp:positionV relativeFrom="line">
              <wp:posOffset>-111697</wp:posOffset>
            </wp:positionV>
            <wp:extent cx="914400" cy="801370"/>
            <wp:effectExtent l="0" t="0" r="0" b="0"/>
            <wp:wrapNone/>
            <wp:docPr id="1073741825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013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EE14542" w14:textId="77777777" w:rsidR="003240B4" w:rsidRDefault="003240B4" w:rsidP="003240B4">
      <w:pPr>
        <w:pStyle w:val="Body"/>
      </w:pPr>
    </w:p>
    <w:p w14:paraId="1FBC9207" w14:textId="77777777" w:rsidR="003240B4" w:rsidRDefault="003240B4" w:rsidP="003240B4">
      <w:pPr>
        <w:pStyle w:val="Body"/>
      </w:pPr>
    </w:p>
    <w:p w14:paraId="0B1182BC" w14:textId="77777777" w:rsidR="003240B4" w:rsidRDefault="003240B4" w:rsidP="003240B4">
      <w:pPr>
        <w:pStyle w:val="Body"/>
      </w:pPr>
    </w:p>
    <w:p w14:paraId="2799DE4D" w14:textId="77777777" w:rsidR="003240B4" w:rsidRPr="003240B4" w:rsidRDefault="003240B4" w:rsidP="003240B4">
      <w:pPr>
        <w:pStyle w:val="Body"/>
      </w:pPr>
    </w:p>
    <w:p w14:paraId="3B778E3B" w14:textId="77777777" w:rsidR="00595416" w:rsidRDefault="00595416">
      <w:pPr>
        <w:pStyle w:val="Body"/>
        <w:rPr>
          <w:sz w:val="22"/>
          <w:szCs w:val="22"/>
        </w:rPr>
      </w:pPr>
    </w:p>
    <w:p w14:paraId="74983117" w14:textId="087B0E85" w:rsidR="00595416" w:rsidRDefault="003240B4">
      <w:pPr>
        <w:pStyle w:val="Heading"/>
        <w:jc w:val="center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  <w:lang w:val="en-US"/>
        </w:rPr>
        <w:t>The TR</w:t>
      </w:r>
      <w:r w:rsidR="0057609B">
        <w:rPr>
          <w:color w:val="003366"/>
          <w:sz w:val="36"/>
          <w:szCs w:val="36"/>
          <w:u w:color="003366"/>
          <w:lang w:val="en-US"/>
        </w:rPr>
        <w:t xml:space="preserve"> Register</w:t>
      </w:r>
    </w:p>
    <w:p w14:paraId="0DA04063" w14:textId="74B425C6" w:rsidR="00595416" w:rsidRDefault="003240B4">
      <w:pPr>
        <w:pStyle w:val="Heading2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</w:rPr>
        <w:t>Triumph Speed</w:t>
      </w:r>
      <w:r w:rsidR="0057609B">
        <w:rPr>
          <w:color w:val="003366"/>
          <w:sz w:val="36"/>
          <w:szCs w:val="36"/>
          <w:u w:color="003366"/>
        </w:rPr>
        <w:t xml:space="preserve"> Championship</w:t>
      </w:r>
    </w:p>
    <w:p w14:paraId="57D2C159" w14:textId="77777777" w:rsidR="00595416" w:rsidRDefault="00595416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3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0"/>
        <w:gridCol w:w="510"/>
        <w:gridCol w:w="237"/>
        <w:gridCol w:w="169"/>
        <w:gridCol w:w="320"/>
        <w:gridCol w:w="906"/>
        <w:gridCol w:w="160"/>
        <w:gridCol w:w="244"/>
        <w:gridCol w:w="453"/>
        <w:gridCol w:w="503"/>
        <w:gridCol w:w="537"/>
        <w:gridCol w:w="161"/>
        <w:gridCol w:w="245"/>
        <w:gridCol w:w="161"/>
        <w:gridCol w:w="511"/>
        <w:gridCol w:w="532"/>
        <w:gridCol w:w="920"/>
        <w:gridCol w:w="160"/>
        <w:gridCol w:w="529"/>
      </w:tblGrid>
      <w:tr w:rsidR="00595416" w14:paraId="63A77767" w14:textId="77777777">
        <w:trPr>
          <w:trHeight w:val="360"/>
        </w:trPr>
        <w:tc>
          <w:tcPr>
            <w:tcW w:w="933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053B0" w14:textId="418C5C2B" w:rsidR="00595416" w:rsidRDefault="005507AA">
            <w:pPr>
              <w:pStyle w:val="Body"/>
              <w:jc w:val="center"/>
            </w:pP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TECHNICAL DECLARATION 202</w:t>
            </w:r>
            <w:r w:rsidR="003240B4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4</w:t>
            </w:r>
          </w:p>
        </w:tc>
      </w:tr>
      <w:tr w:rsidR="00595416" w14:paraId="41479EFB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C9CE9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ors Name</w:t>
            </w:r>
          </w:p>
        </w:tc>
        <w:tc>
          <w:tcPr>
            <w:tcW w:w="350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C5F19" w14:textId="77777777" w:rsidR="00595416" w:rsidRDefault="00595416"/>
        </w:tc>
        <w:tc>
          <w:tcPr>
            <w:tcW w:w="16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934BA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ar Mode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87399" w14:textId="77777777" w:rsidR="00595416" w:rsidRDefault="00595416"/>
        </w:tc>
      </w:tr>
      <w:tr w:rsidR="00595416" w14:paraId="6F7194F6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ADA53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Year</w:t>
            </w:r>
          </w:p>
        </w:tc>
        <w:tc>
          <w:tcPr>
            <w:tcW w:w="254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68581" w14:textId="77777777" w:rsidR="00595416" w:rsidRDefault="00595416"/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BCA0A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egistration Number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6CB53D" w14:textId="77777777" w:rsidR="00595416" w:rsidRDefault="00595416"/>
        </w:tc>
      </w:tr>
      <w:tr w:rsidR="00595416" w14:paraId="2D67E396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C9D39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Proposed Class</w:t>
            </w:r>
          </w:p>
        </w:tc>
        <w:tc>
          <w:tcPr>
            <w:tcW w:w="12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8774A" w14:textId="77777777" w:rsidR="00595416" w:rsidRDefault="00595416"/>
        </w:tc>
        <w:tc>
          <w:tcPr>
            <w:tcW w:w="3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514C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oad legal  -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9174" w14:textId="77777777" w:rsidR="00595416" w:rsidRDefault="00595416"/>
        </w:tc>
      </w:tr>
      <w:tr w:rsidR="00595416" w14:paraId="44A351E7" w14:textId="77777777">
        <w:trPr>
          <w:trHeight w:val="243"/>
        </w:trPr>
        <w:tc>
          <w:tcPr>
            <w:tcW w:w="719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2C02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car driven to every event entered –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300D1" w14:textId="77777777" w:rsidR="00595416" w:rsidRDefault="00595416"/>
        </w:tc>
      </w:tr>
      <w:tr w:rsidR="00595416" w14:paraId="331D50C8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89EE0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Flywheel BHP</w:t>
            </w:r>
          </w:p>
        </w:tc>
        <w:tc>
          <w:tcPr>
            <w:tcW w:w="21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E281C" w14:textId="77777777"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5ADA2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31C9C" w14:textId="77777777" w:rsidR="00595416" w:rsidRDefault="00595416"/>
        </w:tc>
      </w:tr>
      <w:tr w:rsidR="00595416" w14:paraId="330E456A" w14:textId="77777777">
        <w:trPr>
          <w:trHeight w:val="270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0E6C5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weight kg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1CC70" w14:textId="77777777"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CB95C" w14:textId="77777777"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FBBA4" w14:textId="77777777" w:rsidR="00595416" w:rsidRDefault="00595416"/>
        </w:tc>
      </w:tr>
      <w:tr w:rsidR="00595416" w14:paraId="569DDBC9" w14:textId="77777777">
        <w:trPr>
          <w:trHeight w:val="120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9CE3F" w14:textId="77777777" w:rsidR="00595416" w:rsidRDefault="0057609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f Estimated state assumptions made</w:t>
            </w:r>
          </w:p>
          <w:p w14:paraId="52BA1F73" w14:textId="77777777" w:rsidR="00595416" w:rsidRDefault="00595416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49557371" w14:textId="77777777" w:rsidR="00595416" w:rsidRDefault="00595416">
            <w:pPr>
              <w:pStyle w:val="Body"/>
            </w:pPr>
          </w:p>
        </w:tc>
        <w:tc>
          <w:tcPr>
            <w:tcW w:w="725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A88C5" w14:textId="77777777" w:rsidR="00595416" w:rsidRDefault="00595416"/>
        </w:tc>
      </w:tr>
      <w:tr w:rsidR="00595416" w14:paraId="751F01AC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58F5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lectric cooling pump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47A9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Bumpers fitted – Yes / No</w:t>
            </w:r>
          </w:p>
        </w:tc>
      </w:tr>
      <w:tr w:rsidR="00595416" w14:paraId="42D29776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022A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gnition System – Points / electronic / mapped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DAA7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Overdrive logic controller – Yes / No</w:t>
            </w:r>
          </w:p>
        </w:tc>
      </w:tr>
      <w:tr w:rsidR="00595416" w14:paraId="6CAB6D9E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97517" w14:textId="77777777" w:rsidR="00595416" w:rsidRDefault="0057609B">
            <w:proofErr w:type="spellStart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 standard</w:t>
            </w:r>
            <w:proofErr w:type="spellEnd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bonnet or boot material -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DCA6D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Aeroscreens</w:t>
            </w:r>
            <w:proofErr w:type="spellEnd"/>
            <w:r>
              <w:rPr>
                <w:rFonts w:ascii="Arial" w:hAnsi="Arial"/>
                <w:lang w:val="en-US"/>
              </w:rPr>
              <w:t xml:space="preserve"> fitted – Yes / No</w:t>
            </w:r>
          </w:p>
        </w:tc>
      </w:tr>
      <w:tr w:rsidR="00595416" w14:paraId="75F8D1DD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9452E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Non standard</w:t>
            </w:r>
            <w:proofErr w:type="spellEnd"/>
            <w:r>
              <w:rPr>
                <w:rFonts w:ascii="Arial" w:hAnsi="Arial"/>
                <w:lang w:val="en-US"/>
              </w:rPr>
              <w:t xml:space="preserve"> body panel materials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FFB61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arch extensions – Yes / No</w:t>
            </w:r>
          </w:p>
        </w:tc>
      </w:tr>
      <w:tr w:rsidR="00595416" w14:paraId="2D33523A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7F8C1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n std front or rear spoiler fitted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EEC7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assenger seat(s) fitted – Yes / No</w:t>
            </w:r>
          </w:p>
        </w:tc>
      </w:tr>
      <w:tr w:rsidR="00595416" w14:paraId="4B1553BF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6343E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nterior trim fitted (excluding carpet) – Yes / No</w:t>
            </w:r>
          </w:p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EF8B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indow materia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7E47C" w14:textId="77777777" w:rsidR="00595416" w:rsidRDefault="00595416"/>
        </w:tc>
      </w:tr>
      <w:tr w:rsidR="00595416" w14:paraId="5799B2B9" w14:textId="77777777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A930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ngine manufacturer</w:t>
            </w:r>
          </w:p>
        </w:tc>
        <w:tc>
          <w:tcPr>
            <w:tcW w:w="23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7B981" w14:textId="77777777" w:rsidR="00595416" w:rsidRDefault="00595416"/>
        </w:tc>
        <w:tc>
          <w:tcPr>
            <w:tcW w:w="17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45FA9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Cubic capacity cc</w:t>
            </w:r>
          </w:p>
        </w:tc>
        <w:tc>
          <w:tcPr>
            <w:tcW w:w="10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6890B" w14:textId="77777777" w:rsidR="00595416" w:rsidRDefault="00595416"/>
        </w:tc>
        <w:tc>
          <w:tcPr>
            <w:tcW w:w="16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4631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 of cylinders</w:t>
            </w:r>
          </w:p>
        </w:tc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AE32B" w14:textId="77777777" w:rsidR="00595416" w:rsidRDefault="00595416"/>
        </w:tc>
      </w:tr>
      <w:tr w:rsidR="00595416" w14:paraId="46C26D53" w14:textId="77777777">
        <w:trPr>
          <w:trHeight w:val="663"/>
        </w:trPr>
        <w:tc>
          <w:tcPr>
            <w:tcW w:w="558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A55B3" w14:textId="77777777" w:rsidR="00595416" w:rsidRDefault="0057609B" w:rsidP="005507AA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nduction system – Standard / Side draught </w:t>
            </w:r>
            <w:proofErr w:type="spellStart"/>
            <w:r w:rsidR="00713579">
              <w:rPr>
                <w:rFonts w:ascii="Arial" w:hAnsi="Arial"/>
                <w:lang w:val="en-US"/>
              </w:rPr>
              <w:t>carburettors</w:t>
            </w:r>
            <w:proofErr w:type="spellEnd"/>
            <w:r>
              <w:rPr>
                <w:rFonts w:ascii="Arial" w:hAnsi="Arial"/>
                <w:lang w:val="en-US"/>
              </w:rPr>
              <w:t xml:space="preserve"> / electronic fuel injection / turbo or supercharger / </w:t>
            </w:r>
            <w:r w:rsidR="005507AA">
              <w:rPr>
                <w:rFonts w:ascii="Arial" w:hAnsi="Arial"/>
                <w:lang w:val="en-US"/>
              </w:rPr>
              <w:t>forged steel crank (only for class 3)</w:t>
            </w:r>
          </w:p>
        </w:tc>
        <w:tc>
          <w:tcPr>
            <w:tcW w:w="375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67C7C" w14:textId="77777777" w:rsidR="00595416" w:rsidRDefault="00595416"/>
        </w:tc>
      </w:tr>
      <w:tr w:rsidR="00595416" w14:paraId="401F4555" w14:textId="77777777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E8DF8C" w14:textId="77777777" w:rsidR="00595416" w:rsidRDefault="005507AA">
            <w:pPr>
              <w:pStyle w:val="Body"/>
            </w:pPr>
            <w:r>
              <w:rPr>
                <w:rFonts w:ascii="Arial" w:hAnsi="Arial"/>
                <w:lang w:val="en-US"/>
              </w:rPr>
              <w:t>Gearbox – original/</w:t>
            </w:r>
            <w:r w:rsidR="0057609B">
              <w:rPr>
                <w:rFonts w:ascii="Arial" w:hAnsi="Arial"/>
                <w:lang w:val="en-US"/>
              </w:rPr>
              <w:t>aftermarket</w:t>
            </w:r>
            <w:r>
              <w:rPr>
                <w:rFonts w:ascii="Arial" w:hAnsi="Arial"/>
                <w:lang w:val="en-US"/>
              </w:rPr>
              <w:t xml:space="preserve">/dogbox (only </w:t>
            </w:r>
            <w:r w:rsidR="00713579">
              <w:rPr>
                <w:rFonts w:ascii="Arial" w:hAnsi="Arial"/>
                <w:lang w:val="en-US"/>
              </w:rPr>
              <w:t xml:space="preserve">for </w:t>
            </w:r>
            <w:r>
              <w:rPr>
                <w:rFonts w:ascii="Arial" w:hAnsi="Arial"/>
                <w:lang w:val="en-US"/>
              </w:rPr>
              <w:t>class3)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4C1E6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Differential – original / LSD / </w:t>
            </w:r>
          </w:p>
        </w:tc>
      </w:tr>
      <w:tr w:rsidR="00595416" w14:paraId="4EEC9C75" w14:textId="77777777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3B13D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brake calipers / discs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31F18" w14:textId="77777777" w:rsidR="00595416" w:rsidRDefault="00595416">
            <w:pPr>
              <w:pStyle w:val="Body"/>
            </w:pPr>
          </w:p>
        </w:tc>
      </w:tr>
      <w:tr w:rsidR="00595416" w14:paraId="56A48B77" w14:textId="77777777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B0BF1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brake calipers / discs 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461BC8" w14:textId="77777777" w:rsidR="00595416" w:rsidRDefault="00595416">
            <w:pPr>
              <w:pStyle w:val="Body"/>
            </w:pPr>
          </w:p>
        </w:tc>
      </w:tr>
      <w:tr w:rsidR="00595416" w14:paraId="5F4B9B9F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73CD6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diameter</w:t>
            </w:r>
          </w:p>
        </w:tc>
        <w:tc>
          <w:tcPr>
            <w:tcW w:w="9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597BD" w14:textId="77777777" w:rsidR="00595416" w:rsidRDefault="00595416"/>
        </w:tc>
        <w:tc>
          <w:tcPr>
            <w:tcW w:w="16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AF7C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width</w:t>
            </w:r>
          </w:p>
        </w:tc>
        <w:tc>
          <w:tcPr>
            <w:tcW w:w="165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FF1CC" w14:textId="77777777" w:rsidR="00595416" w:rsidRDefault="00595416"/>
        </w:tc>
        <w:tc>
          <w:tcPr>
            <w:tcW w:w="144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BDF9F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width</w:t>
            </w:r>
          </w:p>
        </w:tc>
        <w:tc>
          <w:tcPr>
            <w:tcW w:w="16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EBFAA" w14:textId="77777777" w:rsidR="00595416" w:rsidRDefault="00595416"/>
        </w:tc>
      </w:tr>
      <w:tr w:rsidR="00595416" w14:paraId="71281CC8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E0BCF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make and type</w:t>
            </w:r>
          </w:p>
        </w:tc>
        <w:tc>
          <w:tcPr>
            <w:tcW w:w="420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802D4" w14:textId="77777777" w:rsidR="00595416" w:rsidRDefault="00595416"/>
        </w:tc>
        <w:tc>
          <w:tcPr>
            <w:tcW w:w="305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157F4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List 1A / 1B / 1C / Other</w:t>
            </w:r>
          </w:p>
        </w:tc>
      </w:tr>
      <w:tr w:rsidR="00595416" w14:paraId="36CE8867" w14:textId="77777777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</w:tcPr>
          <w:p w14:paraId="2AE50923" w14:textId="77777777" w:rsidR="00595416" w:rsidRDefault="0057609B">
            <w:pPr>
              <w:pStyle w:val="Body"/>
              <w:ind w:right="34"/>
            </w:pPr>
            <w:proofErr w:type="spellStart"/>
            <w:r>
              <w:rPr>
                <w:rFonts w:ascii="Arial" w:hAnsi="Arial"/>
                <w:lang w:val="en-US"/>
              </w:rPr>
              <w:lastRenderedPageBreak/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front</w:t>
            </w:r>
          </w:p>
        </w:tc>
        <w:tc>
          <w:tcPr>
            <w:tcW w:w="7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C4D85" w14:textId="77777777" w:rsidR="00595416" w:rsidRDefault="00595416"/>
        </w:tc>
        <w:tc>
          <w:tcPr>
            <w:tcW w:w="1554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BDF0" w14:textId="77777777"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rear</w:t>
            </w:r>
          </w:p>
        </w:tc>
        <w:tc>
          <w:tcPr>
            <w:tcW w:w="69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152C4" w14:textId="77777777" w:rsidR="00595416" w:rsidRDefault="00595416"/>
        </w:tc>
        <w:tc>
          <w:tcPr>
            <w:tcW w:w="14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3F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front</w:t>
            </w:r>
          </w:p>
        </w:tc>
        <w:tc>
          <w:tcPr>
            <w:tcW w:w="67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CC8AA" w14:textId="77777777" w:rsidR="00595416" w:rsidRDefault="00595416"/>
        </w:tc>
        <w:tc>
          <w:tcPr>
            <w:tcW w:w="1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AEB8F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rear</w:t>
            </w:r>
          </w:p>
        </w:tc>
        <w:tc>
          <w:tcPr>
            <w:tcW w:w="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BC9EE" w14:textId="77777777" w:rsidR="00595416" w:rsidRDefault="00595416"/>
        </w:tc>
      </w:tr>
      <w:tr w:rsidR="00595416" w14:paraId="41F07A6A" w14:textId="77777777">
        <w:trPr>
          <w:trHeight w:val="22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3A233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anti roll bar diameter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23CA5" w14:textId="77777777" w:rsidR="00595416" w:rsidRDefault="00595416"/>
        </w:tc>
        <w:tc>
          <w:tcPr>
            <w:tcW w:w="2464" w:type="dxa"/>
            <w:gridSpan w:val="8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4FAB" w14:textId="77777777"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anti roll bar diameter</w:t>
            </w:r>
          </w:p>
        </w:tc>
        <w:tc>
          <w:tcPr>
            <w:tcW w:w="2650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64922" w14:textId="77777777" w:rsidR="00595416" w:rsidRDefault="00595416"/>
        </w:tc>
      </w:tr>
      <w:tr w:rsidR="00595416" w14:paraId="417AAB8C" w14:textId="77777777">
        <w:trPr>
          <w:trHeight w:val="176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4FEE9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Front suspension – original / modified specify</w:t>
            </w:r>
          </w:p>
          <w:p w14:paraId="0C0418A6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432504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93E819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DFD8659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217C2AD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41F1F" w14:textId="77777777" w:rsidR="00595416" w:rsidRDefault="00595416"/>
        </w:tc>
      </w:tr>
      <w:tr w:rsidR="00595416" w14:paraId="18C9707A" w14:textId="77777777">
        <w:trPr>
          <w:trHeight w:val="19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3F80C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Rear suspension – original / modified specify</w:t>
            </w:r>
          </w:p>
          <w:p w14:paraId="0B1FA434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57EB0913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EC801DB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09FC143D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6A12E5F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07CAD8F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AFF86" w14:textId="77777777" w:rsidR="00595416" w:rsidRDefault="00595416"/>
        </w:tc>
      </w:tr>
      <w:tr w:rsidR="00595416" w14:paraId="3C2994AE" w14:textId="77777777">
        <w:trPr>
          <w:trHeight w:val="41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CC606" w14:textId="77777777"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Other relevant information</w:t>
            </w:r>
          </w:p>
          <w:p w14:paraId="50759584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9F5D1C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67DB48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F848FB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B89468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C64737A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44AEEA82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0567593E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8D7551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27E8750D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BDF4CD1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092A04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41BA007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2D71D62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718F27B8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1BF3A5FF" w14:textId="77777777"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14:paraId="6D33EDB1" w14:textId="77777777"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29921" w14:textId="77777777" w:rsidR="00595416" w:rsidRDefault="00595416"/>
        </w:tc>
      </w:tr>
    </w:tbl>
    <w:p w14:paraId="22399D45" w14:textId="77777777" w:rsidR="00595416" w:rsidRDefault="00595416">
      <w:pPr>
        <w:pStyle w:val="Body"/>
        <w:widowControl w:val="0"/>
      </w:pPr>
    </w:p>
    <w:sectPr w:rsidR="00595416">
      <w:footerReference w:type="default" r:id="rId7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87A53" w14:textId="77777777" w:rsidR="001C1CE3" w:rsidRDefault="001C1CE3">
      <w:r>
        <w:separator/>
      </w:r>
    </w:p>
  </w:endnote>
  <w:endnote w:type="continuationSeparator" w:id="0">
    <w:p w14:paraId="15862EEF" w14:textId="77777777" w:rsidR="001C1CE3" w:rsidRDefault="001C1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978CD" w14:textId="77777777" w:rsidR="00F5546E" w:rsidRPr="00F5546E" w:rsidRDefault="006C1661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3366"/>
        <w:u w:color="000000"/>
        <w:bdr w:val="none" w:sz="0" w:space="0" w:color="auto"/>
        <w:lang w:eastAsia="en-GB"/>
      </w:rPr>
    </w:pPr>
    <w:r>
      <w:rPr>
        <w:rFonts w:cs="Arial Unicode MS"/>
        <w:color w:val="003366"/>
        <w:u w:color="000000"/>
        <w:bdr w:val="none" w:sz="0" w:space="0" w:color="auto"/>
        <w:lang w:eastAsia="en-GB"/>
      </w:rPr>
      <w:t>Please reply to: Larry Jeram-C</w:t>
    </w:r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 xml:space="preserve">roft, 16 Hurst, </w:t>
    </w:r>
    <w:proofErr w:type="spellStart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Martock</w:t>
    </w:r>
    <w:proofErr w:type="spellEnd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, Somerset, TA12 6JU</w:t>
    </w:r>
  </w:p>
  <w:p w14:paraId="5AFC2FDB" w14:textId="77777777" w:rsidR="00F5546E" w:rsidRPr="00F5546E" w:rsidRDefault="00F5546E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0000"/>
        <w:sz w:val="20"/>
        <w:szCs w:val="20"/>
        <w:u w:color="000000"/>
        <w:bdr w:val="none" w:sz="0" w:space="0" w:color="auto"/>
        <w:lang w:eastAsia="en-GB"/>
      </w:rPr>
    </w:pPr>
    <w:r w:rsidRPr="00F5546E">
      <w:rPr>
        <w:rFonts w:cs="Arial Unicode MS"/>
        <w:color w:val="003366"/>
        <w:u w:color="000000"/>
        <w:bdr w:val="none" w:sz="0" w:space="0" w:color="auto"/>
        <w:lang w:eastAsia="en-GB"/>
      </w:rPr>
      <w:tab/>
      <w:t xml:space="preserve">   Tel: 01935 824108.      E-mail: larryjc@hotmail.co.uk</w:t>
    </w:r>
  </w:p>
  <w:p w14:paraId="17C4C72B" w14:textId="77777777" w:rsidR="00595416" w:rsidRPr="00F5546E" w:rsidRDefault="00595416" w:rsidP="00F55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CE0AA" w14:textId="77777777" w:rsidR="001C1CE3" w:rsidRDefault="001C1CE3">
      <w:r>
        <w:separator/>
      </w:r>
    </w:p>
  </w:footnote>
  <w:footnote w:type="continuationSeparator" w:id="0">
    <w:p w14:paraId="444C3A6A" w14:textId="77777777" w:rsidR="001C1CE3" w:rsidRDefault="001C1C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yNDE2NDc2tjRV0lEKTi0uzszPAykwrgUAftx5eSwAAAA="/>
  </w:docVars>
  <w:rsids>
    <w:rsidRoot w:val="00595416"/>
    <w:rsid w:val="000B08FC"/>
    <w:rsid w:val="001C1CE3"/>
    <w:rsid w:val="003240B4"/>
    <w:rsid w:val="003A0F61"/>
    <w:rsid w:val="005507AA"/>
    <w:rsid w:val="0057609B"/>
    <w:rsid w:val="00595416"/>
    <w:rsid w:val="006C1661"/>
    <w:rsid w:val="00713579"/>
    <w:rsid w:val="00D44D5C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6F7E3"/>
  <w15:docId w15:val="{A0A7134D-DABA-4C1F-A892-2429707B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Arial" w:hAnsi="Arial" w:cs="Arial Unicode MS"/>
      <w:b/>
      <w:bCs/>
      <w:color w:val="008000"/>
      <w:sz w:val="32"/>
      <w:szCs w:val="32"/>
      <w:u w:color="008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55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546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2</cp:revision>
  <cp:lastPrinted>2021-01-19T12:36:00Z</cp:lastPrinted>
  <dcterms:created xsi:type="dcterms:W3CDTF">2023-12-08T12:01:00Z</dcterms:created>
  <dcterms:modified xsi:type="dcterms:W3CDTF">2023-12-08T12:01:00Z</dcterms:modified>
</cp:coreProperties>
</file>